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6178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1152A9">
      <w:footnotePr>
        <w:numRestart w:val="eachSect"/>
      </w:footnotePr>
      <w:pgSz w:w="8842" w:h="13262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BBFD6" w14:textId="77777777" w:rsidR="001F1405" w:rsidRDefault="001F1405">
      <w:pPr>
        <w:spacing w:after="0"/>
      </w:pPr>
      <w:r>
        <w:separator/>
      </w:r>
    </w:p>
  </w:endnote>
  <w:endnote w:type="continuationSeparator" w:id="0">
    <w:p w14:paraId="4E1B91A4" w14:textId="77777777" w:rsidR="001F1405" w:rsidRDefault="001F14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40893" w14:textId="77777777" w:rsidR="001F1405" w:rsidRDefault="001F1405">
      <w:r>
        <w:separator/>
      </w:r>
    </w:p>
  </w:footnote>
  <w:footnote w:type="continuationSeparator" w:id="0">
    <w:p w14:paraId="11971BF8" w14:textId="77777777" w:rsidR="001F1405" w:rsidRDefault="001F1405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152A9"/>
    <w:rsid w:val="001D7185"/>
    <w:rsid w:val="001F1405"/>
    <w:rsid w:val="003E078B"/>
    <w:rsid w:val="003E4F81"/>
    <w:rsid w:val="00831D9E"/>
    <w:rsid w:val="00A65FEA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5:00Z</dcterms:modified>
</cp:coreProperties>
</file>